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1E736B52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8</w:t>
      </w:r>
    </w:p>
    <w:p w14:paraId="4CE8ECF9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1ED7F18A" w14:textId="70E6073C" w:rsidR="008874E3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FORMULÁRIO PARA INTERPOSIÇÃO DE RECURSO CONTRA DECISÃO</w:t>
      </w:r>
      <w:r w:rsidRPr="00C515EB">
        <w:rPr>
          <w:rFonts w:eastAsia="Garamond"/>
          <w:sz w:val="24"/>
          <w:szCs w:val="24"/>
        </w:rPr>
        <w:br/>
        <w:t>RELATIVA AO PROCESSO DE SELEÇÃO DOS CANDIDATOS PARA</w:t>
      </w:r>
      <w:r w:rsidRPr="00C515EB">
        <w:rPr>
          <w:rFonts w:eastAsia="Garamond"/>
          <w:sz w:val="24"/>
          <w:szCs w:val="24"/>
        </w:rPr>
        <w:br/>
        <w:t>CONCESSÃO DE BOLSA DE ESTUDOS DO PPGCRDFF/UFJF</w:t>
      </w:r>
      <w:r w:rsidR="005762A7">
        <w:rPr>
          <w:rFonts w:eastAsia="Garamond"/>
          <w:sz w:val="24"/>
          <w:szCs w:val="24"/>
        </w:rPr>
        <w:t>.</w:t>
      </w:r>
    </w:p>
    <w:p w14:paraId="64BE6B2E" w14:textId="77777777" w:rsidR="005762A7" w:rsidRPr="00C515EB" w:rsidRDefault="005762A7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5D59EFE2" w14:textId="1AF13C20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Eu</w:t>
      </w:r>
      <w:r w:rsidR="005762A7">
        <w:rPr>
          <w:rFonts w:eastAsia="Garamond"/>
          <w:sz w:val="24"/>
          <w:szCs w:val="24"/>
        </w:rPr>
        <w:t xml:space="preserve">, </w:t>
      </w:r>
      <w:r w:rsidRPr="00C515EB">
        <w:rPr>
          <w:rFonts w:eastAsia="Garamond"/>
          <w:sz w:val="24"/>
          <w:szCs w:val="24"/>
        </w:rPr>
        <w:t>....................................................................................................................................................................., portador(a) do documento de identidade nº.........................................., inscrito(a) para concorrer a uma bolsa de estudos deste PPG, apresento recurso junto a esta Comissão de Seleção.</w:t>
      </w:r>
    </w:p>
    <w:p w14:paraId="5E548625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6BAB197F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Os argumentos com os quais contesto a referida decisão são:</w:t>
      </w:r>
    </w:p>
    <w:p w14:paraId="1DFE1819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C515EB">
        <w:rPr>
          <w:rFonts w:eastAsia="Garamond"/>
          <w:sz w:val="24"/>
          <w:szCs w:val="24"/>
        </w:rPr>
        <w:br/>
        <w:t>............................................................................................................................................................</w:t>
      </w:r>
      <w:r w:rsidRPr="00C515EB">
        <w:rPr>
          <w:rFonts w:eastAsia="Garamond"/>
          <w:sz w:val="24"/>
          <w:szCs w:val="24"/>
        </w:rPr>
        <w:br/>
        <w:t>............................................................................................................................................................</w:t>
      </w:r>
      <w:r w:rsidRPr="00C515EB">
        <w:rPr>
          <w:rFonts w:eastAsia="Garamond"/>
          <w:sz w:val="24"/>
          <w:szCs w:val="24"/>
        </w:rPr>
        <w:br/>
        <w:t xml:space="preserve">............................................................................................................................................................ </w:t>
      </w:r>
      <w:r w:rsidRPr="00C515EB">
        <w:rPr>
          <w:rFonts w:eastAsia="Garamond"/>
          <w:sz w:val="24"/>
          <w:szCs w:val="24"/>
        </w:rPr>
        <w:br/>
      </w:r>
    </w:p>
    <w:p w14:paraId="37EF2D68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Para fundamentar essa contestação, encaminho em anexo os seguintes documentos:</w:t>
      </w:r>
    </w:p>
    <w:p w14:paraId="3D2D41FF" w14:textId="0F326249" w:rsidR="008874E3" w:rsidRPr="00C515EB" w:rsidRDefault="00F80AB9" w:rsidP="005762A7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..............................................................................................................................................................</w:t>
      </w:r>
      <w:r w:rsidR="005762A7">
        <w:rPr>
          <w:rFonts w:eastAsia="Garamond"/>
          <w:sz w:val="24"/>
          <w:szCs w:val="24"/>
        </w:rPr>
        <w:t>................</w:t>
      </w:r>
      <w:r w:rsidRPr="00C515EB">
        <w:rPr>
          <w:rFonts w:eastAsia="Garamond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5762A7">
        <w:rPr>
          <w:rFonts w:eastAsia="Garamond"/>
          <w:sz w:val="24"/>
          <w:szCs w:val="24"/>
        </w:rPr>
        <w:t>..................................</w:t>
      </w:r>
      <w:r w:rsidRPr="00C515EB">
        <w:rPr>
          <w:rFonts w:eastAsia="Garamond"/>
          <w:sz w:val="24"/>
          <w:szCs w:val="24"/>
        </w:rPr>
        <w:br/>
        <w:t>Em _____ de _____________________________________de 20___</w:t>
      </w:r>
    </w:p>
    <w:p w14:paraId="0C49B02D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01F86E57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32ADB7BA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_____</w:t>
      </w:r>
    </w:p>
    <w:p w14:paraId="4D6E3649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ssinatura do(a) Discente</w:t>
      </w:r>
    </w:p>
    <w:p w14:paraId="18256597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6DB707E0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_____</w:t>
      </w:r>
    </w:p>
    <w:p w14:paraId="21B61B28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ssinatura do Professor(a) Orientador(a)</w:t>
      </w:r>
    </w:p>
    <w:sectPr w:rsidR="008874E3" w:rsidRPr="00C515EB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FA18C" w14:textId="77777777" w:rsidR="00D66F24" w:rsidRDefault="00D66F24">
      <w:r>
        <w:separator/>
      </w:r>
    </w:p>
  </w:endnote>
  <w:endnote w:type="continuationSeparator" w:id="0">
    <w:p w14:paraId="101666C4" w14:textId="77777777" w:rsidR="00D66F24" w:rsidRDefault="00D66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5B84379E-1F2D-4C2F-AF87-C42E0758D9B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A471F460-0A6B-4E5F-A9C5-A8DAFD5C6026}"/>
    <w:embedBold r:id="rId3" w:fontKey="{BAABF8F0-03B4-417A-80EE-795901AE0E10}"/>
    <w:embedBoldItalic r:id="rId4" w:fontKey="{19E7EFBC-5A16-4CEA-B09E-8778052BADA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C107A718-FAFF-4DA6-AB0A-F18C3904544A}"/>
    <w:embedBold r:id="rId6" w:fontKey="{D27B6E71-6466-460D-99FC-795483192972}"/>
    <w:embedItalic r:id="rId7" w:fontKey="{D0928711-1C6A-45DF-8C9D-0DF28CE19A26}"/>
    <w:embedBoldItalic r:id="rId8" w:fontKey="{B29A37E3-147C-414A-9F18-519C14F55B0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5B188574-C18C-49BF-96B7-0DB8C7C60647}"/>
    <w:embedBold r:id="rId10" w:fontKey="{DF93E949-344F-4570-8474-C326D8316C5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1A7A038D-38CA-49D6-B975-209A6A25AAE1}"/>
    <w:embedBold r:id="rId12" w:fontKey="{700D9C70-5958-4DFF-8383-8CCC99995E5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15AB4" w14:textId="77777777" w:rsidR="00D66F24" w:rsidRDefault="00D66F24">
      <w:r>
        <w:separator/>
      </w:r>
    </w:p>
  </w:footnote>
  <w:footnote w:type="continuationSeparator" w:id="0">
    <w:p w14:paraId="395E564D" w14:textId="77777777" w:rsidR="00D66F24" w:rsidRDefault="00D66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3F7389"/>
    <w:rsid w:val="00467EF9"/>
    <w:rsid w:val="004831DE"/>
    <w:rsid w:val="0048796E"/>
    <w:rsid w:val="00491F69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62A7"/>
    <w:rsid w:val="00577F5C"/>
    <w:rsid w:val="00591288"/>
    <w:rsid w:val="005D631B"/>
    <w:rsid w:val="005F620B"/>
    <w:rsid w:val="006017D6"/>
    <w:rsid w:val="00623008"/>
    <w:rsid w:val="00624596"/>
    <w:rsid w:val="0063071F"/>
    <w:rsid w:val="00636D4F"/>
    <w:rsid w:val="006428D3"/>
    <w:rsid w:val="00670682"/>
    <w:rsid w:val="006E480F"/>
    <w:rsid w:val="007169AE"/>
    <w:rsid w:val="007256C5"/>
    <w:rsid w:val="00782FF3"/>
    <w:rsid w:val="00785833"/>
    <w:rsid w:val="007D4E0C"/>
    <w:rsid w:val="008217CA"/>
    <w:rsid w:val="00854CB4"/>
    <w:rsid w:val="00860BB8"/>
    <w:rsid w:val="00861A6D"/>
    <w:rsid w:val="00862BFC"/>
    <w:rsid w:val="0086794F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68B2"/>
    <w:rsid w:val="00B20F79"/>
    <w:rsid w:val="00B62E0D"/>
    <w:rsid w:val="00B706C0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D64E2"/>
    <w:rsid w:val="00CE391B"/>
    <w:rsid w:val="00CE5ADA"/>
    <w:rsid w:val="00D060CA"/>
    <w:rsid w:val="00D07177"/>
    <w:rsid w:val="00D429E5"/>
    <w:rsid w:val="00D66F24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C6AFB"/>
    <w:rsid w:val="00EE586C"/>
    <w:rsid w:val="00F41100"/>
    <w:rsid w:val="00F52E5C"/>
    <w:rsid w:val="00F7233D"/>
    <w:rsid w:val="00F80AB9"/>
    <w:rsid w:val="00F830F1"/>
    <w:rsid w:val="00F83ECB"/>
    <w:rsid w:val="00F842E2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9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5</cp:revision>
  <dcterms:created xsi:type="dcterms:W3CDTF">2025-09-08T15:40:00Z</dcterms:created>
  <dcterms:modified xsi:type="dcterms:W3CDTF">2025-09-0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